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eanographer</w:t>
      </w:r>
      <w:r>
        <w:t xml:space="preserve"> </w:t>
      </w:r>
      <w:r>
        <w:t xml:space="preserve">Cover</w:t>
      </w:r>
      <w:r>
        <w:t xml:space="preserve"> </w:t>
      </w:r>
      <w:r>
        <w:t xml:space="preserve">Letter</w:t>
      </w:r>
    </w:p>
    <w:bookmarkStart w:id="20" w:name="X3765077050e6f085850913b7e5505d9731e7e47"/>
    <w:p>
      <w:pPr>
        <w:pStyle w:val="Heading1"/>
      </w:pPr>
      <w:r>
        <w:t xml:space="preserve">Cover Letter for Oceanographer Position in Australia Melbourne</w:t>
      </w:r>
    </w:p>
    <w:p>
      <w:pPr>
        <w:pStyle w:val="FirstParagraph"/>
      </w:pPr>
      <w:r>
        <w:t xml:space="preserve">Dear [Hiring Manager's Name],</w:t>
      </w:r>
    </w:p>
    <w:p>
      <w:pPr>
        <w:pStyle w:val="BodyText"/>
      </w:pPr>
      <w:r>
        <w:t xml:space="preserve">I am writing to express my enthusiastic interest in the Oceanographer position at your esteemed organization in Australia Melbourne. With a profound passion for marine science and a commitment to understanding and protecting our oceans, I am eager to contribute my expertise, research experience, and dedication to advancing oceanographic studies in this vibrant region. Australia Melbourne, with its rich marine biodiversity, cutting-edge research institutions, and unique coastal ecosystems, offers an ideal environment for an Oceanographer like myself to thrive and make meaningful contributions.</w:t>
      </w:r>
    </w:p>
    <w:p>
      <w:pPr>
        <w:pStyle w:val="BodyText"/>
      </w:pPr>
      <w:r>
        <w:t xml:space="preserve">My academic foundation in Oceanography was laid at [University Name], where I earned my [Degree] in Marine Science. This program provided me with a comprehensive understanding of oceanic processes, including physical oceanography, marine geology, and ecosystem dynamics. During my studies, I conducted research on [specific project or topic], which deepened my appreciation for the interconnectedness of marine systems and their critical role in global climate regulation. This work not only honed my technical skills in data analysis and modeling but also instilled a sense of responsibility to address the challenges facing our oceans.</w:t>
      </w:r>
    </w:p>
    <w:p>
      <w:pPr>
        <w:pStyle w:val="BodyText"/>
      </w:pPr>
      <w:r>
        <w:t xml:space="preserve">Following my academic training, I have pursued a career dedicated to oceanographic research and environmental stewardship. My professional journey has included roles such as [Job Title] at [Organization Name], where I focused on [specific responsibilities or projects]. For instance, I led a team in studying the impact of climate change on coastal erosion in [Region], utilizing advanced remote sensing technologies and field surveys to gather data. This experience underscored the importance of interdisciplinary collaboration and innovative approaches to solving complex marine challenges. Additionally, my work with [Another Organization] involved assessing the health of coral reef ecosystems, which further solidified my commitment to preserving marine biodiversity.</w:t>
      </w:r>
    </w:p>
    <w:p>
      <w:pPr>
        <w:pStyle w:val="BodyText"/>
      </w:pPr>
      <w:r>
        <w:t xml:space="preserve">Australia Melbourne is a hub for oceanographic innovation, home to institutions like the Australian Institute of Marine Science (AIMS) and the University of Melbourne’s Department of Earth Sciences. I am particularly inspired by the opportunities for collaboration and research that this region offers. The unique ecosystems around Melbourne, such as Port Phillip Bay and the Southern Ocean, present a wealth of scientific inquiry opportunities. For example, studying the effects of microplastics on local marine life or investigating ocean acidification in temperate waters could yield insights with global implications. I am eager to contribute my skills to projects that align with these priorities while leveraging the advanced facilities and expertise available in Australia Melbourne.</w:t>
      </w:r>
    </w:p>
    <w:p>
      <w:pPr>
        <w:pStyle w:val="BodyText"/>
      </w:pPr>
      <w:r>
        <w:t xml:space="preserve">My research experience spans both fieldwork and laboratory analysis, ensuring a well-rounded approach to oceanographic studies. I have conducted extensive field campaigns in diverse environments, from the icy waters of Antarctica to the tropical coral reefs of the Great Barrier Reef. These experiences have equipped me with proficiency in data collection techniques, including CTD (Conductivity-Temperature-Depth) profiling, sediment sampling, and remote sensing. In the lab, I have utilized software such as MATLAB and GIS tools to analyze spatial data and model oceanographic phenomena. My ability to synthesize complex datasets into actionable insights has been instrumental in several publications and presentations at international conferences.</w:t>
      </w:r>
    </w:p>
    <w:p>
      <w:pPr>
        <w:pStyle w:val="BodyText"/>
      </w:pPr>
      <w:r>
        <w:t xml:space="preserve">One of my most significant contributions as an Oceanographer has been my work on [specific project or initiative]. This project, which focused on [topic], required a multidisciplinary approach and collaboration with stakeholders from academia, government, and industry. The findings were published in [Journal Name] and have since influenced policy decisions related to marine conservation. This experience highlighted the importance of translating scientific research into practical solutions that benefit both ecosystems and communities—a mission I am deeply committed to pursuing in Australia Melbourne.</w:t>
      </w:r>
    </w:p>
    <w:p>
      <w:pPr>
        <w:pStyle w:val="BodyText"/>
      </w:pPr>
      <w:r>
        <w:t xml:space="preserve">What draws me most to Australia Melbourne is its commitment to sustainability and environmental innovation. The city’s initiatives, such as the Port Phillip Bay Environmental Management Strategy, reflect a proactive approach to protecting marine environments while fostering economic growth. I am particularly interested in contributing to projects that address emerging challenges like ocean warming, sea-level rise, and the preservation of coastal habitats. By working alongside local scientists and policymakers, I aim to develop strategies that balance ecological health with human needs.</w:t>
      </w:r>
    </w:p>
    <w:p>
      <w:pPr>
        <w:pStyle w:val="BodyText"/>
      </w:pPr>
      <w:r>
        <w:t xml:space="preserve">In addition to my technical skills, I bring strong communication and leadership abilities. I have mentored junior researchers and collaborated with teams across multiple time zones, ensuring seamless coordination of global projects. My ability to present complex scientific concepts in accessible terms has been recognized through invitations to speak at workshops and public forums. I am confident that these skills will enable me to contribute effectively to your organization’s mission while fostering a culture of collaboration and excellence.</w:t>
      </w:r>
    </w:p>
    <w:p>
      <w:pPr>
        <w:pStyle w:val="BodyText"/>
      </w:pPr>
      <w:r>
        <w:t xml:space="preserve">I am particularly drawn to the opportunity to work in Australia Melbourne because of its dynamic research community and dedication to addressing global environmental issues. The chance to collaborate with leading institutions like the CSIRO or the Australian Antarctic Division would be an honor, as well as the ability to engage with local communities through educational outreach programs. I believe that my background, combined with a deep respect for Australia’s unique marine environments, positions me to make a meaningful impact in this role.</w:t>
      </w:r>
    </w:p>
    <w:p>
      <w:pPr>
        <w:pStyle w:val="BodyText"/>
      </w:pPr>
      <w:r>
        <w:t xml:space="preserve">In conclusion, I am excited about the possibility of joining your team as an Oceanographer in Australia Melbourne. My academic training, professional experience, and unwavering passion for oceanography align perfectly with the goals of your organization. I am eager to contribute my expertise to advance marine research and conservation efforts in this remarkable region. Thank you for considering my application. I look forward to the opportunity to discuss how I can contribute to your mission.</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eanographer Cover Letter</dc:title>
  <dc:creator/>
  <dc:language>en</dc:language>
  <cp:keywords/>
  <dcterms:created xsi:type="dcterms:W3CDTF">2026-07-23T04:21:18Z</dcterms:created>
  <dcterms:modified xsi:type="dcterms:W3CDTF">2026-07-23T04:21:18Z</dcterms:modified>
</cp:coreProperties>
</file>

<file path=docProps/custom.xml><?xml version="1.0" encoding="utf-8"?>
<Properties xmlns="http://schemas.openxmlformats.org/officeDocument/2006/custom-properties" xmlns:vt="http://schemas.openxmlformats.org/officeDocument/2006/docPropsVTypes"/>
</file>